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064106C" w:rsidR="004F1CD0" w:rsidRPr="00987274" w:rsidRDefault="00235ECC" w:rsidP="0051645F">
      <w:pPr>
        <w:jc w:val="center"/>
        <w:rPr>
          <w:b/>
          <w:bCs/>
          <w:sz w:val="36"/>
          <w:szCs w:val="36"/>
        </w:rPr>
      </w:pPr>
      <w:bookmarkStart w:id="0" w:name="_GoBack"/>
      <w:bookmarkEnd w:id="0"/>
      <w:r>
        <w:rPr>
          <w:b/>
          <w:bCs/>
          <w:sz w:val="36"/>
          <w:szCs w:val="36"/>
        </w:rPr>
        <w:t>FARM LAND</w:t>
      </w:r>
      <w:r w:rsidR="002E3088">
        <w:rPr>
          <w:b/>
          <w:bCs/>
          <w:sz w:val="36"/>
          <w:szCs w:val="36"/>
        </w:rPr>
        <w:t xml:space="preserve"> LEASE</w:t>
      </w:r>
      <w:r w:rsidR="0051645F" w:rsidRPr="00987274">
        <w:rPr>
          <w:b/>
          <w:bCs/>
          <w:sz w:val="36"/>
          <w:szCs w:val="36"/>
        </w:rPr>
        <w:t xml:space="preserve"> AGREEMEN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t>Security Deposit</w:t>
      </w:r>
    </w:p>
    <w:p w14:paraId="790219BD" w14:textId="373E6EAC" w:rsidR="009A506E" w:rsidRDefault="009A506E" w:rsidP="009A506E">
      <w:pPr>
        <w:pStyle w:val="ListParagraph"/>
        <w:numPr>
          <w:ilvl w:val="0"/>
          <w:numId w:val="3"/>
        </w:numPr>
        <w:rPr>
          <w:lang w:val="en-US"/>
        </w:rPr>
      </w:pPr>
      <w:r w:rsidRPr="009A506E">
        <w:rPr>
          <w:lang w:val="en-US"/>
        </w:rPr>
        <w:lastRenderedPageBreak/>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t>Use of Site</w:t>
      </w:r>
    </w:p>
    <w:p w14:paraId="778F0D90" w14:textId="742CD969" w:rsidR="00490D74" w:rsidRDefault="00490D74" w:rsidP="00490D74">
      <w:pPr>
        <w:pStyle w:val="ListParagraph"/>
        <w:numPr>
          <w:ilvl w:val="0"/>
          <w:numId w:val="3"/>
        </w:numPr>
        <w:rPr>
          <w:lang w:val="en-US"/>
        </w:rPr>
      </w:pPr>
      <w:r w:rsidRPr="00490D74">
        <w:rPr>
          <w:lang w:val="en-US"/>
        </w:rPr>
        <w:lastRenderedPageBreak/>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lastRenderedPageBreak/>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497B3298" w14:textId="77777777" w:rsidR="001C444E" w:rsidRDefault="001C444E" w:rsidP="00A0557F">
      <w:pPr>
        <w:rPr>
          <w:b/>
          <w:bCs/>
          <w:u w:val="single"/>
          <w:lang w:val="en-US"/>
        </w:rPr>
      </w:pPr>
    </w:p>
    <w:p w14:paraId="5BE32016" w14:textId="2C18AB95" w:rsidR="00A0557F" w:rsidRDefault="00A0557F" w:rsidP="00A0557F">
      <w:pPr>
        <w:rPr>
          <w:b/>
          <w:bCs/>
          <w:u w:val="single"/>
          <w:lang w:val="en-US"/>
        </w:rPr>
      </w:pPr>
      <w:r>
        <w:rPr>
          <w:b/>
          <w:bCs/>
          <w:u w:val="single"/>
          <w:lang w:val="en-US"/>
        </w:rPr>
        <w:lastRenderedPageBreak/>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33AD7A15" w14:textId="77777777" w:rsidR="001C444E" w:rsidRDefault="001C444E" w:rsidP="007B0522">
      <w:pPr>
        <w:rPr>
          <w:b/>
          <w:bCs/>
          <w:u w:val="single"/>
          <w:lang w:val="en-US"/>
        </w:rPr>
      </w:pPr>
    </w:p>
    <w:p w14:paraId="77CDCB47" w14:textId="77777777" w:rsidR="001C444E" w:rsidRDefault="001C444E" w:rsidP="007B0522">
      <w:pPr>
        <w:rPr>
          <w:b/>
          <w:bCs/>
          <w:u w:val="single"/>
          <w:lang w:val="en-US"/>
        </w:rPr>
      </w:pPr>
    </w:p>
    <w:p w14:paraId="03A17983" w14:textId="21313513" w:rsidR="007B0522" w:rsidRDefault="007B0522" w:rsidP="007B0522">
      <w:pPr>
        <w:rPr>
          <w:b/>
          <w:bCs/>
          <w:u w:val="single"/>
          <w:lang w:val="en-US"/>
        </w:rPr>
      </w:pPr>
      <w:r>
        <w:rPr>
          <w:b/>
          <w:bCs/>
          <w:u w:val="single"/>
          <w:lang w:val="en-US"/>
        </w:rPr>
        <w:lastRenderedPageBreak/>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7B6D63E" w14:textId="77777777" w:rsidR="001C444E" w:rsidRDefault="001C444E" w:rsidP="000017EB">
      <w:pPr>
        <w:rPr>
          <w:b/>
          <w:bCs/>
          <w:u w:val="single"/>
          <w:lang w:val="en-US"/>
        </w:rPr>
      </w:pPr>
    </w:p>
    <w:p w14:paraId="54904756" w14:textId="77777777" w:rsidR="001C444E" w:rsidRDefault="001C444E" w:rsidP="000017EB">
      <w:pPr>
        <w:rPr>
          <w:b/>
          <w:bCs/>
          <w:u w:val="single"/>
          <w:lang w:val="en-US"/>
        </w:rPr>
      </w:pPr>
    </w:p>
    <w:p w14:paraId="0F42A7AD" w14:textId="6C46008E" w:rsidR="000017EB" w:rsidRDefault="000017EB" w:rsidP="000017EB">
      <w:pPr>
        <w:rPr>
          <w:b/>
          <w:bCs/>
          <w:u w:val="single"/>
          <w:lang w:val="en-US"/>
        </w:rPr>
      </w:pPr>
      <w:r>
        <w:rPr>
          <w:b/>
          <w:bCs/>
          <w:u w:val="single"/>
          <w:lang w:val="en-US"/>
        </w:rPr>
        <w:lastRenderedPageBreak/>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4DC226C" w14:textId="6D07C22F" w:rsidR="00235ECC" w:rsidRDefault="001C444E" w:rsidP="000017EB">
      <w:pPr>
        <w:rPr>
          <w:b/>
          <w:bCs/>
          <w:u w:val="single"/>
          <w:lang w:val="en-US"/>
        </w:rPr>
      </w:pPr>
      <w:r>
        <w:rPr>
          <w:b/>
          <w:bCs/>
          <w:u w:val="single"/>
          <w:lang w:val="en-US"/>
        </w:rPr>
        <w:t>Existing Crops</w:t>
      </w:r>
    </w:p>
    <w:p w14:paraId="474488B0" w14:textId="2EB3281E" w:rsidR="00235ECC" w:rsidRDefault="001C444E" w:rsidP="001C444E">
      <w:pPr>
        <w:pStyle w:val="ListParagraph"/>
        <w:numPr>
          <w:ilvl w:val="0"/>
          <w:numId w:val="3"/>
        </w:numPr>
        <w:rPr>
          <w:lang w:val="en-US"/>
        </w:rPr>
      </w:pPr>
      <w:r w:rsidRPr="001C444E">
        <w:rPr>
          <w:lang w:val="en-US"/>
        </w:rPr>
        <w:t>Tenants are to have the crops now planted and growing, and on leaving Tenants are to seed as many acres of crops as was found on the leased Premises when Tenants took possession.</w:t>
      </w:r>
    </w:p>
    <w:p w14:paraId="2A16DF3E" w14:textId="2EC1FAA7" w:rsidR="001C444E" w:rsidRDefault="001C444E" w:rsidP="001C444E">
      <w:pPr>
        <w:rPr>
          <w:b/>
          <w:bCs/>
          <w:u w:val="single"/>
          <w:lang w:val="en-US"/>
        </w:rPr>
      </w:pPr>
      <w:r>
        <w:rPr>
          <w:b/>
          <w:bCs/>
          <w:u w:val="single"/>
          <w:lang w:val="en-US"/>
        </w:rPr>
        <w:t>Disease or Blight</w:t>
      </w:r>
    </w:p>
    <w:p w14:paraId="32F58E6E" w14:textId="77777777" w:rsidR="001C444E" w:rsidRPr="001C444E" w:rsidRDefault="001C444E" w:rsidP="001C444E">
      <w:pPr>
        <w:pStyle w:val="ListParagraph"/>
        <w:numPr>
          <w:ilvl w:val="0"/>
          <w:numId w:val="3"/>
        </w:numPr>
        <w:rPr>
          <w:lang w:val="en-US"/>
        </w:rPr>
      </w:pPr>
      <w:r w:rsidRPr="001C444E">
        <w:rPr>
          <w:lang w:val="en-US"/>
        </w:rPr>
        <w:t>If any disease or blight of any character appears on the Premises or in or on any crop growing or grown on the Premises, the Tenants shall at their expense:</w:t>
      </w:r>
    </w:p>
    <w:p w14:paraId="1165F1A6" w14:textId="0C312B51" w:rsidR="001C444E" w:rsidRPr="001C444E" w:rsidRDefault="001C444E" w:rsidP="001C444E">
      <w:pPr>
        <w:pStyle w:val="ListParagraph"/>
        <w:numPr>
          <w:ilvl w:val="1"/>
          <w:numId w:val="3"/>
        </w:numPr>
        <w:rPr>
          <w:lang w:val="en-US"/>
        </w:rPr>
      </w:pPr>
      <w:r w:rsidRPr="001C444E">
        <w:rPr>
          <w:lang w:val="en-US"/>
        </w:rPr>
        <w:t>Employ the best and most effective known methods known for eradicating such disease or blight; and</w:t>
      </w:r>
    </w:p>
    <w:p w14:paraId="62B99F8C" w14:textId="230595BB" w:rsidR="001C444E" w:rsidRPr="001C444E" w:rsidRDefault="001C444E" w:rsidP="001C444E">
      <w:pPr>
        <w:pStyle w:val="ListParagraph"/>
        <w:numPr>
          <w:ilvl w:val="1"/>
          <w:numId w:val="3"/>
        </w:numPr>
        <w:rPr>
          <w:lang w:val="en-US"/>
        </w:rPr>
      </w:pPr>
      <w:r w:rsidRPr="001C444E">
        <w:rPr>
          <w:lang w:val="en-US"/>
        </w:rPr>
        <w:t>Consult with and follow the advice of experts on the subject recommended or approved by the Landlord, who have offices or reside within one hundred miles of the Premises.</w:t>
      </w:r>
    </w:p>
    <w:p w14:paraId="5BDF348B" w14:textId="1C215EF4"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lastRenderedPageBreak/>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E6C92D2" w14:textId="10ADE277" w:rsidR="00647802"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0C2B2A75" w14:textId="77777777" w:rsidR="00EF7A86" w:rsidRDefault="00EF7A86" w:rsidP="0051645F"/>
          <w:p w14:paraId="3728B193" w14:textId="77777777" w:rsidR="0006222F" w:rsidRDefault="0006222F" w:rsidP="0051645F"/>
          <w:p w14:paraId="0DE74544" w14:textId="77777777" w:rsidR="0006222F" w:rsidRDefault="0006222F" w:rsidP="0051645F"/>
          <w:p w14:paraId="7D2CE716" w14:textId="77777777" w:rsidR="0006222F" w:rsidRDefault="0006222F" w:rsidP="0051645F"/>
          <w:p w14:paraId="1FEF6F20" w14:textId="77777777" w:rsidR="0006222F" w:rsidRDefault="0006222F" w:rsidP="0051645F"/>
          <w:p w14:paraId="33A410B2" w14:textId="77777777" w:rsidR="0006222F" w:rsidRDefault="0006222F" w:rsidP="0051645F"/>
          <w:p w14:paraId="6E3D6FDB" w14:textId="77777777" w:rsidR="0006222F" w:rsidRDefault="0006222F" w:rsidP="0051645F"/>
          <w:p w14:paraId="01DEC059" w14:textId="77777777" w:rsidR="0006222F" w:rsidRDefault="0006222F" w:rsidP="0051645F"/>
          <w:p w14:paraId="7B290C8E" w14:textId="77777777" w:rsidR="0006222F" w:rsidRDefault="0006222F" w:rsidP="0051645F"/>
          <w:p w14:paraId="7F0EF2DB" w14:textId="77777777" w:rsidR="0006222F" w:rsidRDefault="0006222F" w:rsidP="0051645F"/>
          <w:p w14:paraId="1B065091" w14:textId="70D38E82" w:rsidR="0006222F" w:rsidRDefault="0006222F"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5A2DD488" w14:textId="2B8C6917" w:rsidR="001C444E" w:rsidRDefault="001C444E" w:rsidP="001C444E">
            <w:pPr>
              <w:pStyle w:val="ListParagraph"/>
              <w:numPr>
                <w:ilvl w:val="0"/>
                <w:numId w:val="5"/>
              </w:numPr>
            </w:pPr>
            <w:r>
              <w:t xml:space="preserve">The Premises shall be used for the purposes of planting, growing, and harvesting of crops; the feeding, pasturing, maintenance, and production of agricultural livestock; and other related farming activities. The Premises shall not be used for any other purpose </w:t>
            </w:r>
            <w:r>
              <w:lastRenderedPageBreak/>
              <w:t>without Landlord's prior written consent. Tenants shall carry on all of the activities specified above in accordance with good husbandry and the best practices of the local farming community in which the leased Premises are situated.</w:t>
            </w:r>
          </w:p>
          <w:p w14:paraId="2B3F4371" w14:textId="08CAC605" w:rsidR="001C444E" w:rsidRDefault="001C444E" w:rsidP="001C444E">
            <w:pPr>
              <w:pStyle w:val="ListParagraph"/>
              <w:numPr>
                <w:ilvl w:val="0"/>
                <w:numId w:val="5"/>
              </w:numPr>
            </w:pPr>
            <w:r>
              <w:t>Tenants shall, at Tenants' cost and expense, comply with any and all laws, ordinances, rules, regulations, requirements, and orders present or future, of any federal, state, county, or municipal governments which may in any way apply to the use, maintenance, operations, or production of crops on the leased Premises, or the sale or disposition of those crops.</w:t>
            </w:r>
          </w:p>
          <w:p w14:paraId="596CACB2" w14:textId="72651D0F" w:rsidR="00647802" w:rsidRDefault="001C444E" w:rsidP="000744B2">
            <w:pPr>
              <w:pStyle w:val="ListParagraph"/>
              <w:numPr>
                <w:ilvl w:val="0"/>
                <w:numId w:val="5"/>
              </w:numPr>
            </w:pPr>
            <w:r>
              <w:t>Tenants agree not to apply pesticides, insecticides, fungicides, herbicides, or other chemical treatments that will have a residual effect beyond the term of this Lease except without the express prior written consent of the Landlord.</w:t>
            </w:r>
          </w:p>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lastRenderedPageBreak/>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99C4B76" w:rsidR="00723DEF" w:rsidRDefault="00723DEF" w:rsidP="0051645F"/>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FEDC9" w14:textId="77777777" w:rsidR="00EE383B" w:rsidRDefault="00EE383B" w:rsidP="00CB37D9">
      <w:pPr>
        <w:spacing w:after="0" w:line="240" w:lineRule="auto"/>
      </w:pPr>
      <w:r>
        <w:separator/>
      </w:r>
    </w:p>
  </w:endnote>
  <w:endnote w:type="continuationSeparator" w:id="0">
    <w:p w14:paraId="135F1ACF" w14:textId="77777777" w:rsidR="00EE383B" w:rsidRDefault="00EE383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14BA5" w14:textId="77777777" w:rsidR="00EE383B" w:rsidRDefault="00EE383B" w:rsidP="00CB37D9">
      <w:pPr>
        <w:spacing w:after="0" w:line="240" w:lineRule="auto"/>
      </w:pPr>
      <w:r>
        <w:separator/>
      </w:r>
    </w:p>
  </w:footnote>
  <w:footnote w:type="continuationSeparator" w:id="0">
    <w:p w14:paraId="40E58765" w14:textId="77777777" w:rsidR="00EE383B" w:rsidRDefault="00EE383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4A70C92"/>
    <w:multiLevelType w:val="hybridMultilevel"/>
    <w:tmpl w:val="BA584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54D45D2"/>
    <w:multiLevelType w:val="hybridMultilevel"/>
    <w:tmpl w:val="97785A2C"/>
    <w:lvl w:ilvl="0" w:tplc="FA22AADA">
      <w:start w:val="1"/>
      <w:numFmt w:val="bullet"/>
      <w:lvlText w:val=""/>
      <w:lvlJc w:val="left"/>
      <w:pPr>
        <w:ind w:left="720" w:hanging="360"/>
      </w:pPr>
      <w:rPr>
        <w:rFonts w:ascii="Wingdings 2" w:hAnsi="Wingdings 2"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6222F"/>
    <w:rsid w:val="0007735D"/>
    <w:rsid w:val="000926AA"/>
    <w:rsid w:val="000D10EF"/>
    <w:rsid w:val="001511CC"/>
    <w:rsid w:val="00181BFB"/>
    <w:rsid w:val="001A17A5"/>
    <w:rsid w:val="001C444E"/>
    <w:rsid w:val="001F2229"/>
    <w:rsid w:val="00210824"/>
    <w:rsid w:val="00213AF9"/>
    <w:rsid w:val="00235ECC"/>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9E43CC"/>
    <w:rsid w:val="00A0557F"/>
    <w:rsid w:val="00A17025"/>
    <w:rsid w:val="00A56F25"/>
    <w:rsid w:val="00AD6FC0"/>
    <w:rsid w:val="00B32A3C"/>
    <w:rsid w:val="00BA31FD"/>
    <w:rsid w:val="00BC0F62"/>
    <w:rsid w:val="00BC545E"/>
    <w:rsid w:val="00BD078A"/>
    <w:rsid w:val="00C55AF5"/>
    <w:rsid w:val="00C576A9"/>
    <w:rsid w:val="00C91B90"/>
    <w:rsid w:val="00CB37D9"/>
    <w:rsid w:val="00CD6FD8"/>
    <w:rsid w:val="00CF5A4B"/>
    <w:rsid w:val="00D54234"/>
    <w:rsid w:val="00DD2CCC"/>
    <w:rsid w:val="00E33A90"/>
    <w:rsid w:val="00E9546D"/>
    <w:rsid w:val="00EE383B"/>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3">
    <w:name w:val="p3"/>
    <w:basedOn w:val="Normal"/>
    <w:rsid w:val="0006222F"/>
    <w:pPr>
      <w:spacing w:before="75" w:after="75" w:line="240" w:lineRule="auto"/>
    </w:pPr>
    <w:rPr>
      <w:rFonts w:ascii="Times New Roman" w:eastAsiaTheme="minorHAnsi" w:hAnsi="Times New Roman" w:cs="Times New Roman"/>
      <w:sz w:val="17"/>
      <w:szCs w:val="1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 w:id="1334718472">
      <w:bodyDiv w:val="1"/>
      <w:marLeft w:val="0"/>
      <w:marRight w:val="0"/>
      <w:marTop w:val="0"/>
      <w:marBottom w:val="0"/>
      <w:divBdr>
        <w:top w:val="none" w:sz="0" w:space="0" w:color="auto"/>
        <w:left w:val="none" w:sz="0" w:space="0" w:color="auto"/>
        <w:bottom w:val="none" w:sz="0" w:space="0" w:color="auto"/>
        <w:right w:val="none" w:sz="0" w:space="0" w:color="auto"/>
      </w:divBdr>
    </w:div>
    <w:div w:id="1783265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987</Words>
  <Characters>1703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exander Graham</cp:lastModifiedBy>
  <cp:revision>2</cp:revision>
  <dcterms:created xsi:type="dcterms:W3CDTF">2020-07-08T23:16:00Z</dcterms:created>
  <dcterms:modified xsi:type="dcterms:W3CDTF">2020-07-08T23:16:00Z</dcterms:modified>
</cp:coreProperties>
</file>